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DDB45" w14:textId="40C5BD6F" w:rsidR="00845DB3" w:rsidRPr="00845DB3" w:rsidRDefault="00845DB3" w:rsidP="00845DB3">
      <w:pPr>
        <w:rPr>
          <w:sz w:val="32"/>
          <w:szCs w:val="32"/>
        </w:rPr>
      </w:pPr>
      <w:r w:rsidRPr="00845DB3">
        <w:rPr>
          <w:sz w:val="32"/>
          <w:szCs w:val="32"/>
        </w:rPr>
        <w:t xml:space="preserve">API (Flask + </w:t>
      </w:r>
      <w:proofErr w:type="spellStart"/>
      <w:r w:rsidRPr="00845DB3">
        <w:rPr>
          <w:sz w:val="32"/>
          <w:szCs w:val="32"/>
        </w:rPr>
        <w:t>SQLAlchemy</w:t>
      </w:r>
      <w:proofErr w:type="spellEnd"/>
      <w:r w:rsidRPr="00845DB3">
        <w:rPr>
          <w:sz w:val="32"/>
          <w:szCs w:val="32"/>
        </w:rPr>
        <w:t>)</w:t>
      </w:r>
    </w:p>
    <w:p w14:paraId="06F8CCCB" w14:textId="7DBA6D4C" w:rsidR="00845DB3" w:rsidRDefault="00845DB3" w:rsidP="00845DB3">
      <w:r w:rsidRPr="00845DB3">
        <w:t xml:space="preserve">REST API for a </w:t>
      </w:r>
      <w:proofErr w:type="gramStart"/>
      <w:r w:rsidRPr="00845DB3">
        <w:t>quotes</w:t>
      </w:r>
      <w:proofErr w:type="gramEnd"/>
      <w:r w:rsidRPr="00845DB3">
        <w:t xml:space="preserve"> app using Flask and </w:t>
      </w:r>
      <w:proofErr w:type="spellStart"/>
      <w:r w:rsidRPr="00845DB3">
        <w:t>SQLAlchemy</w:t>
      </w:r>
      <w:proofErr w:type="spellEnd"/>
      <w:r w:rsidRPr="00845DB3">
        <w:t xml:space="preserve"> with marshmallow</w:t>
      </w:r>
      <w:r>
        <w:t>.</w:t>
      </w:r>
    </w:p>
    <w:p w14:paraId="2065FA7F" w14:textId="77777777" w:rsidR="00845DB3" w:rsidRDefault="00845DB3" w:rsidP="00845DB3">
      <w:r>
        <w:t>Custom validatio</w:t>
      </w:r>
      <w:r>
        <w:t>n</w:t>
      </w:r>
    </w:p>
    <w:p w14:paraId="7B675256" w14:textId="77777777" w:rsidR="00845DB3" w:rsidRDefault="00845DB3" w:rsidP="00845DB3">
      <w:r>
        <w:t>Nesting fields</w:t>
      </w:r>
    </w:p>
    <w:p w14:paraId="00B95B6E" w14:textId="3C9051FA" w:rsidR="00845DB3" w:rsidRDefault="00845DB3" w:rsidP="00845DB3">
      <w:r>
        <w:t xml:space="preserve">Using </w:t>
      </w:r>
      <w:r>
        <w:t>‘</w:t>
      </w:r>
      <w:proofErr w:type="spellStart"/>
      <w:r>
        <w:t>dump_only</w:t>
      </w:r>
      <w:proofErr w:type="spellEnd"/>
      <w:r>
        <w:t>=True</w:t>
      </w:r>
      <w:r>
        <w:t>’</w:t>
      </w:r>
      <w:r>
        <w:t xml:space="preserve"> to specify read-only fields</w:t>
      </w:r>
    </w:p>
    <w:p w14:paraId="10411DAB" w14:textId="6E1771BD" w:rsidR="00845DB3" w:rsidRDefault="00845DB3" w:rsidP="00845DB3">
      <w:r>
        <w:t xml:space="preserve">Output filtering using the </w:t>
      </w:r>
      <w:r>
        <w:t>‘</w:t>
      </w:r>
      <w:r>
        <w:t>only</w:t>
      </w:r>
      <w:r>
        <w:t>’</w:t>
      </w:r>
      <w:r>
        <w:t xml:space="preserve"> parameter</w:t>
      </w:r>
    </w:p>
    <w:p w14:paraId="6A82EB61" w14:textId="77777777" w:rsidR="00845DB3" w:rsidRDefault="00845DB3" w:rsidP="00845DB3"/>
    <w:sectPr w:rsidR="00845D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8F632F"/>
    <w:multiLevelType w:val="multilevel"/>
    <w:tmpl w:val="AC0CE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MzI2MDUxsDQ1NbdQ0lEKTi0uzszPAykwrAUAQlWUUSwAAAA="/>
  </w:docVars>
  <w:rsids>
    <w:rsidRoot w:val="00845DB3"/>
    <w:rsid w:val="002302DD"/>
    <w:rsid w:val="00845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7C4B2"/>
  <w15:chartTrackingRefBased/>
  <w15:docId w15:val="{2CAFB726-0C06-4705-A00A-970E16AA6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45D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pre">
    <w:name w:val="pre"/>
    <w:basedOn w:val="DefaultParagraphFont"/>
    <w:rsid w:val="00845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665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1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Desai</dc:creator>
  <cp:keywords/>
  <dc:description/>
  <cp:lastModifiedBy>Krishna Desai</cp:lastModifiedBy>
  <cp:revision>1</cp:revision>
  <dcterms:created xsi:type="dcterms:W3CDTF">2021-04-14T08:25:00Z</dcterms:created>
  <dcterms:modified xsi:type="dcterms:W3CDTF">2021-04-14T08:32:00Z</dcterms:modified>
</cp:coreProperties>
</file>